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4B602" w14:textId="5D69F8C9" w:rsidR="00255C17" w:rsidRDefault="00B40630" w:rsidP="00665E5E">
      <w:pPr>
        <w:rPr>
          <w:b/>
          <w:bCs/>
          <w:sz w:val="28"/>
          <w:szCs w:val="32"/>
        </w:rPr>
      </w:pPr>
      <w:bookmarkStart w:id="0" w:name="_GoBack"/>
      <w:bookmarkEnd w:id="0"/>
      <w:r w:rsidRPr="008A43F4">
        <w:rPr>
          <w:rFonts w:hint="eastAsia"/>
          <w:b/>
          <w:bCs/>
          <w:sz w:val="28"/>
          <w:szCs w:val="32"/>
        </w:rPr>
        <w:t>Supporting</w:t>
      </w:r>
      <w:r w:rsidRPr="008A43F4">
        <w:rPr>
          <w:b/>
          <w:bCs/>
          <w:sz w:val="28"/>
          <w:szCs w:val="32"/>
        </w:rPr>
        <w:t xml:space="preserve"> I</w:t>
      </w:r>
      <w:r w:rsidRPr="008A43F4">
        <w:rPr>
          <w:rFonts w:hint="eastAsia"/>
          <w:b/>
          <w:bCs/>
          <w:sz w:val="28"/>
          <w:szCs w:val="32"/>
        </w:rPr>
        <w:t>nformation</w:t>
      </w:r>
    </w:p>
    <w:p w14:paraId="79B15963" w14:textId="77777777" w:rsidR="00C02CED" w:rsidRDefault="00C02CED" w:rsidP="00C02CED">
      <w:r>
        <w:rPr>
          <w:noProof/>
        </w:rPr>
        <w:drawing>
          <wp:inline distT="0" distB="0" distL="0" distR="0" wp14:anchorId="79497288" wp14:editId="11BBD0EE">
            <wp:extent cx="5274310" cy="102616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2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F3463" w14:textId="2DBCEA01" w:rsidR="00C02CED" w:rsidRPr="00EB5BF8" w:rsidRDefault="00C02CED" w:rsidP="00A146E1">
      <w:pPr>
        <w:rPr>
          <w:b/>
          <w:bCs/>
          <w:szCs w:val="21"/>
        </w:rPr>
      </w:pPr>
      <w:r w:rsidRPr="00EB5BF8">
        <w:rPr>
          <w:b/>
          <w:bCs/>
          <w:szCs w:val="21"/>
        </w:rPr>
        <w:t>Fig</w:t>
      </w:r>
      <w:r w:rsidR="00F02C8A" w:rsidRPr="00EB5BF8">
        <w:rPr>
          <w:b/>
          <w:bCs/>
          <w:szCs w:val="21"/>
        </w:rPr>
        <w:t>ure</w:t>
      </w:r>
      <w:r w:rsidRPr="00EB5BF8">
        <w:rPr>
          <w:b/>
          <w:bCs/>
          <w:szCs w:val="21"/>
        </w:rPr>
        <w:t xml:space="preserve"> S1.</w:t>
      </w:r>
      <w:r w:rsidR="00B729A7" w:rsidRPr="00EB5BF8">
        <w:rPr>
          <w:szCs w:val="21"/>
        </w:rPr>
        <w:t xml:space="preserve"> </w:t>
      </w:r>
      <w:r w:rsidR="00F02C8A" w:rsidRPr="00EB5BF8">
        <w:rPr>
          <w:szCs w:val="21"/>
        </w:rPr>
        <w:t>T</w:t>
      </w:r>
      <w:r w:rsidR="00B729A7" w:rsidRPr="00EB5BF8">
        <w:rPr>
          <w:szCs w:val="21"/>
        </w:rPr>
        <w:t xml:space="preserve">he SEM images of </w:t>
      </w:r>
      <w:r w:rsidR="00CC5D50" w:rsidRPr="00EB5BF8">
        <w:rPr>
          <w:szCs w:val="21"/>
        </w:rPr>
        <w:t xml:space="preserve">crosslinked </w:t>
      </w:r>
      <w:r w:rsidR="00F02C8A" w:rsidRPr="00EB5BF8">
        <w:rPr>
          <w:szCs w:val="21"/>
        </w:rPr>
        <w:t>scaffolds</w:t>
      </w:r>
      <w:r w:rsidR="00F02C8A" w:rsidRPr="00EB5BF8">
        <w:rPr>
          <w:b/>
          <w:bCs/>
          <w:szCs w:val="21"/>
        </w:rPr>
        <w:t xml:space="preserve"> </w:t>
      </w:r>
      <w:r w:rsidR="00CC5D50" w:rsidRPr="00EB5BF8">
        <w:rPr>
          <w:szCs w:val="21"/>
        </w:rPr>
        <w:t xml:space="preserve">after immersion in </w:t>
      </w:r>
      <w:r w:rsidR="00F02C8A" w:rsidRPr="00EB5BF8">
        <w:rPr>
          <w:szCs w:val="21"/>
        </w:rPr>
        <w:t>PBS.</w:t>
      </w:r>
      <w:r w:rsidR="00B729A7" w:rsidRPr="00EB5BF8">
        <w:rPr>
          <w:szCs w:val="21"/>
        </w:rPr>
        <w:t xml:space="preserve"> </w:t>
      </w:r>
      <w:r w:rsidR="00F02C8A" w:rsidRPr="00EB5BF8">
        <w:rPr>
          <w:szCs w:val="21"/>
        </w:rPr>
        <w:t>(A) P</w:t>
      </w:r>
      <w:r w:rsidR="00B729A7" w:rsidRPr="00EB5BF8">
        <w:rPr>
          <w:szCs w:val="21"/>
        </w:rPr>
        <w:t>ure PCL</w:t>
      </w:r>
      <w:r w:rsidR="00B729A7" w:rsidRPr="00EB5BF8">
        <w:rPr>
          <w:rFonts w:hint="eastAsia"/>
          <w:szCs w:val="21"/>
        </w:rPr>
        <w:t>,</w:t>
      </w:r>
      <w:r w:rsidR="00F02C8A" w:rsidRPr="00EB5BF8">
        <w:rPr>
          <w:szCs w:val="21"/>
        </w:rPr>
        <w:t xml:space="preserve"> (B) </w:t>
      </w:r>
      <w:r w:rsidR="00B729A7" w:rsidRPr="00EB5BF8">
        <w:rPr>
          <w:szCs w:val="21"/>
        </w:rPr>
        <w:t>PCL/PTMC-MA (</w:t>
      </w:r>
      <w:r w:rsidR="00B729A7" w:rsidRPr="00EB5BF8">
        <w:rPr>
          <w:rFonts w:hint="eastAsia"/>
          <w:szCs w:val="21"/>
        </w:rPr>
        <w:t>3</w:t>
      </w:r>
      <w:r w:rsidR="00B729A7" w:rsidRPr="00EB5BF8">
        <w:rPr>
          <w:szCs w:val="21"/>
        </w:rPr>
        <w:t>:</w:t>
      </w:r>
      <w:r w:rsidR="00B729A7" w:rsidRPr="00EB5BF8">
        <w:rPr>
          <w:rFonts w:hint="eastAsia"/>
          <w:szCs w:val="21"/>
        </w:rPr>
        <w:t>1</w:t>
      </w:r>
      <w:r w:rsidR="00B729A7" w:rsidRPr="00EB5BF8">
        <w:rPr>
          <w:szCs w:val="21"/>
        </w:rPr>
        <w:t xml:space="preserve">), </w:t>
      </w:r>
      <w:r w:rsidR="00F02C8A" w:rsidRPr="00EB5BF8">
        <w:rPr>
          <w:szCs w:val="21"/>
        </w:rPr>
        <w:t xml:space="preserve">(C) </w:t>
      </w:r>
      <w:r w:rsidR="00B729A7" w:rsidRPr="00EB5BF8">
        <w:rPr>
          <w:szCs w:val="21"/>
        </w:rPr>
        <w:t xml:space="preserve">PCL/PTMC-MA (1:1), </w:t>
      </w:r>
      <w:r w:rsidR="00F02C8A" w:rsidRPr="00EB5BF8">
        <w:rPr>
          <w:szCs w:val="21"/>
        </w:rPr>
        <w:t xml:space="preserve">(D) </w:t>
      </w:r>
      <w:r w:rsidR="00B729A7" w:rsidRPr="00EB5BF8">
        <w:rPr>
          <w:szCs w:val="21"/>
        </w:rPr>
        <w:t>PCL/PTMC-MA (</w:t>
      </w:r>
      <w:r w:rsidR="00B729A7" w:rsidRPr="00EB5BF8">
        <w:rPr>
          <w:rFonts w:hint="eastAsia"/>
          <w:szCs w:val="21"/>
        </w:rPr>
        <w:t>1</w:t>
      </w:r>
      <w:r w:rsidR="00B729A7" w:rsidRPr="00EB5BF8">
        <w:rPr>
          <w:szCs w:val="21"/>
        </w:rPr>
        <w:t>:</w:t>
      </w:r>
      <w:r w:rsidR="00B729A7" w:rsidRPr="00EB5BF8">
        <w:rPr>
          <w:rFonts w:hint="eastAsia"/>
          <w:szCs w:val="21"/>
        </w:rPr>
        <w:t>3</w:t>
      </w:r>
      <w:r w:rsidR="00B729A7" w:rsidRPr="00EB5BF8">
        <w:rPr>
          <w:szCs w:val="21"/>
        </w:rPr>
        <w:t xml:space="preserve">) and </w:t>
      </w:r>
      <w:r w:rsidR="00F02C8A" w:rsidRPr="00EB5BF8">
        <w:rPr>
          <w:szCs w:val="21"/>
        </w:rPr>
        <w:t xml:space="preserve">(E) </w:t>
      </w:r>
      <w:r w:rsidR="00B729A7" w:rsidRPr="00EB5BF8">
        <w:rPr>
          <w:szCs w:val="21"/>
        </w:rPr>
        <w:t>PTMC-MA.</w:t>
      </w:r>
      <w:r w:rsidR="003F7724" w:rsidRPr="00EB5BF8">
        <w:rPr>
          <w:b/>
          <w:bCs/>
          <w:szCs w:val="21"/>
        </w:rPr>
        <w:t xml:space="preserve"> </w:t>
      </w:r>
      <w:r w:rsidR="003F7724" w:rsidRPr="00EB5BF8">
        <w:rPr>
          <w:szCs w:val="21"/>
        </w:rPr>
        <w:t xml:space="preserve">Scale bar: 10 </w:t>
      </w:r>
      <w:r w:rsidR="003F7724" w:rsidRPr="00EB5BF8">
        <w:rPr>
          <w:rFonts w:ascii="Symbol" w:hAnsi="Symbol"/>
          <w:i/>
          <w:iCs/>
          <w:szCs w:val="21"/>
        </w:rPr>
        <w:t></w:t>
      </w:r>
      <w:r w:rsidR="003F7724" w:rsidRPr="00EB5BF8">
        <w:rPr>
          <w:szCs w:val="21"/>
        </w:rPr>
        <w:t>m.</w:t>
      </w:r>
    </w:p>
    <w:p w14:paraId="457A2384" w14:textId="77777777" w:rsidR="00C02CED" w:rsidRPr="00F02C8A" w:rsidRDefault="00C02CED" w:rsidP="00665E5E">
      <w:pPr>
        <w:rPr>
          <w:b/>
          <w:bCs/>
          <w:sz w:val="28"/>
          <w:szCs w:val="32"/>
        </w:rPr>
      </w:pPr>
    </w:p>
    <w:p w14:paraId="64395CDC" w14:textId="4F2AB8CC" w:rsidR="007C3D21" w:rsidRPr="00A146E1" w:rsidRDefault="00BD7D82" w:rsidP="00BD7D82">
      <w:pPr>
        <w:spacing w:line="360" w:lineRule="auto"/>
        <w:rPr>
          <w:b/>
          <w:bCs/>
        </w:rPr>
      </w:pPr>
      <w:r w:rsidRPr="00A146E1">
        <w:rPr>
          <w:b/>
          <w:bCs/>
        </w:rPr>
        <w:t>Table S</w:t>
      </w:r>
      <w:r w:rsidR="00665E5E" w:rsidRPr="00A146E1">
        <w:rPr>
          <w:b/>
          <w:bCs/>
        </w:rPr>
        <w:t>1</w:t>
      </w:r>
      <w:r w:rsidRPr="00A146E1">
        <w:rPr>
          <w:rFonts w:hint="eastAsia"/>
          <w:b/>
          <w:bCs/>
        </w:rPr>
        <w:t>.</w:t>
      </w:r>
      <w:r w:rsidRPr="00A146E1">
        <w:rPr>
          <w:b/>
          <w:bCs/>
        </w:rPr>
        <w:t xml:space="preserve"> Average molecular weight and </w:t>
      </w:r>
      <w:r w:rsidRPr="00A146E1">
        <w:rPr>
          <w:rFonts w:hint="eastAsia"/>
          <w:b/>
          <w:bCs/>
        </w:rPr>
        <w:t>p</w:t>
      </w:r>
      <w:r w:rsidRPr="00A146E1">
        <w:rPr>
          <w:b/>
          <w:bCs/>
        </w:rPr>
        <w:t xml:space="preserve">olydispersity </w:t>
      </w:r>
      <w:r w:rsidR="002D6F64" w:rsidRPr="00A146E1">
        <w:rPr>
          <w:b/>
          <w:bCs/>
        </w:rPr>
        <w:t xml:space="preserve">index </w:t>
      </w:r>
      <w:r w:rsidRPr="00A146E1">
        <w:rPr>
          <w:b/>
          <w:bCs/>
        </w:rPr>
        <w:t xml:space="preserve">(PDI) </w:t>
      </w:r>
      <w:r w:rsidRPr="00A146E1">
        <w:rPr>
          <w:rFonts w:hint="eastAsia"/>
          <w:b/>
          <w:bCs/>
        </w:rPr>
        <w:t>of</w:t>
      </w:r>
      <w:r w:rsidRPr="00A146E1">
        <w:rPr>
          <w:b/>
          <w:bCs/>
        </w:rPr>
        <w:t xml:space="preserve"> PTMC characterized by </w:t>
      </w:r>
      <w:r w:rsidR="001B228A" w:rsidRPr="00A146E1">
        <w:rPr>
          <w:b/>
          <w:bCs/>
        </w:rPr>
        <w:t>GPC</w:t>
      </w:r>
      <w:r w:rsidRPr="00A146E1">
        <w:rPr>
          <w:b/>
          <w:bCs/>
        </w:rPr>
        <w:t>.</w:t>
      </w:r>
    </w:p>
    <w:tbl>
      <w:tblPr>
        <w:tblW w:w="8500" w:type="dxa"/>
        <w:tblBorders>
          <w:top w:val="single" w:sz="12" w:space="0" w:color="auto"/>
          <w:left w:val="single" w:sz="8" w:space="0" w:color="FFFFFF"/>
          <w:bottom w:val="single" w:sz="12" w:space="0" w:color="auto"/>
          <w:right w:val="single" w:sz="8" w:space="0" w:color="FFFFFF"/>
          <w:insideH w:val="single" w:sz="12" w:space="0" w:color="000000"/>
          <w:insideV w:val="single" w:sz="8" w:space="0" w:color="FFFFFF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5"/>
        <w:gridCol w:w="2125"/>
        <w:gridCol w:w="2125"/>
        <w:gridCol w:w="2125"/>
      </w:tblGrid>
      <w:tr w:rsidR="007C3D21" w:rsidRPr="007C3D21" w14:paraId="2DC44DCC" w14:textId="77777777" w:rsidTr="00EB5BF8">
        <w:trPr>
          <w:trHeight w:val="454"/>
        </w:trPr>
        <w:tc>
          <w:tcPr>
            <w:tcW w:w="21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AC5990" w14:textId="77777777" w:rsidR="007C3D21" w:rsidRPr="007C3D21" w:rsidRDefault="007C3D21" w:rsidP="007C3D21"/>
        </w:tc>
        <w:tc>
          <w:tcPr>
            <w:tcW w:w="21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F4A387" w14:textId="3819DCB7" w:rsidR="007C3D21" w:rsidRPr="007C3D21" w:rsidRDefault="007C3D21" w:rsidP="007C3D21">
            <w:r w:rsidRPr="007C3D21">
              <w:rPr>
                <w:b/>
                <w:bCs/>
              </w:rPr>
              <w:t>Mn</w:t>
            </w:r>
            <w:r w:rsidR="00857A17">
              <w:rPr>
                <w:b/>
                <w:bCs/>
              </w:rPr>
              <w:t xml:space="preserve"> </w:t>
            </w:r>
            <w:r w:rsidRPr="007C3D21">
              <w:rPr>
                <w:b/>
                <w:bCs/>
              </w:rPr>
              <w:t>(kg/mol)</w:t>
            </w:r>
          </w:p>
        </w:tc>
        <w:tc>
          <w:tcPr>
            <w:tcW w:w="21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32776B" w14:textId="53352090" w:rsidR="007C3D21" w:rsidRPr="007C3D21" w:rsidRDefault="007C3D21" w:rsidP="007C3D21">
            <w:r w:rsidRPr="007C3D21">
              <w:rPr>
                <w:b/>
                <w:bCs/>
              </w:rPr>
              <w:t>Mw</w:t>
            </w:r>
            <w:r w:rsidR="00857A17">
              <w:rPr>
                <w:b/>
                <w:bCs/>
              </w:rPr>
              <w:t xml:space="preserve"> </w:t>
            </w:r>
            <w:r w:rsidRPr="007C3D21">
              <w:rPr>
                <w:b/>
                <w:bCs/>
              </w:rPr>
              <w:t>(kg/mol)</w:t>
            </w:r>
          </w:p>
        </w:tc>
        <w:tc>
          <w:tcPr>
            <w:tcW w:w="21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1C03A2" w14:textId="77777777" w:rsidR="007C3D21" w:rsidRPr="007C3D21" w:rsidRDefault="007C3D21" w:rsidP="007C3D21">
            <w:r w:rsidRPr="007C3D21">
              <w:rPr>
                <w:b/>
                <w:bCs/>
              </w:rPr>
              <w:t>PDI</w:t>
            </w:r>
          </w:p>
        </w:tc>
      </w:tr>
      <w:tr w:rsidR="007C3D21" w:rsidRPr="007C3D21" w14:paraId="0E0E9945" w14:textId="77777777" w:rsidTr="00EB5BF8">
        <w:trPr>
          <w:trHeight w:val="454"/>
        </w:trPr>
        <w:tc>
          <w:tcPr>
            <w:tcW w:w="21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E94CD2" w14:textId="51FB8F8D" w:rsidR="007C3D21" w:rsidRPr="007C3D21" w:rsidRDefault="007C3D21" w:rsidP="00A174BE">
            <w:pPr>
              <w:jc w:val="center"/>
            </w:pPr>
            <w:r w:rsidRPr="007C3D21">
              <w:rPr>
                <w:b/>
                <w:bCs/>
              </w:rPr>
              <w:t>PTMC</w:t>
            </w:r>
          </w:p>
        </w:tc>
        <w:tc>
          <w:tcPr>
            <w:tcW w:w="21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34F998" w14:textId="77777777" w:rsidR="007C3D21" w:rsidRPr="00795E9A" w:rsidRDefault="007C3D21" w:rsidP="007C3D21">
            <w:r w:rsidRPr="00795E9A">
              <w:t>21.90</w:t>
            </w:r>
          </w:p>
        </w:tc>
        <w:tc>
          <w:tcPr>
            <w:tcW w:w="21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5805E1" w14:textId="77777777" w:rsidR="007C3D21" w:rsidRPr="00795E9A" w:rsidRDefault="007C3D21" w:rsidP="007C3D21">
            <w:r w:rsidRPr="00795E9A">
              <w:t>34.30</w:t>
            </w:r>
          </w:p>
        </w:tc>
        <w:tc>
          <w:tcPr>
            <w:tcW w:w="21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E62B0D" w14:textId="77777777" w:rsidR="007C3D21" w:rsidRPr="00795E9A" w:rsidRDefault="007C3D21" w:rsidP="007C3D21">
            <w:r w:rsidRPr="00795E9A">
              <w:t>1.56</w:t>
            </w:r>
          </w:p>
        </w:tc>
      </w:tr>
    </w:tbl>
    <w:p w14:paraId="144CB2BE" w14:textId="45627903" w:rsidR="00665E5E" w:rsidRDefault="00665E5E" w:rsidP="00665E5E">
      <w:pPr>
        <w:rPr>
          <w:b/>
          <w:bCs/>
        </w:rPr>
      </w:pPr>
    </w:p>
    <w:p w14:paraId="72758739" w14:textId="77777777" w:rsidR="00665E5E" w:rsidRDefault="00665E5E" w:rsidP="00665E5E">
      <w:pPr>
        <w:rPr>
          <w:b/>
          <w:bCs/>
        </w:rPr>
      </w:pPr>
    </w:p>
    <w:p w14:paraId="41B1D19C" w14:textId="6695A818" w:rsidR="00665E5E" w:rsidRDefault="00665E5E" w:rsidP="00665E5E">
      <w:r w:rsidRPr="00BD7D82">
        <w:rPr>
          <w:b/>
          <w:bCs/>
        </w:rPr>
        <w:t>Table S</w:t>
      </w:r>
      <w:r>
        <w:rPr>
          <w:b/>
          <w:bCs/>
        </w:rPr>
        <w:t>2</w:t>
      </w:r>
      <w:r w:rsidRPr="00BD7D82">
        <w:rPr>
          <w:rFonts w:hint="eastAsia"/>
          <w:b/>
          <w:bCs/>
        </w:rPr>
        <w:t>.</w:t>
      </w:r>
      <w:r>
        <w:t xml:space="preserve"> </w:t>
      </w:r>
      <w:r w:rsidRPr="00A146E1">
        <w:rPr>
          <w:b/>
          <w:bCs/>
        </w:rPr>
        <w:t>The optimum exposure time of pure PTMC-MA</w:t>
      </w:r>
    </w:p>
    <w:tbl>
      <w:tblPr>
        <w:tblW w:w="85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680"/>
        <w:gridCol w:w="1580"/>
        <w:gridCol w:w="1660"/>
        <w:gridCol w:w="1580"/>
      </w:tblGrid>
      <w:tr w:rsidR="00665E5E" w:rsidRPr="007C3D21" w14:paraId="5D8265CE" w14:textId="77777777" w:rsidTr="00EB5BF8">
        <w:trPr>
          <w:trHeight w:val="454"/>
        </w:trPr>
        <w:tc>
          <w:tcPr>
            <w:tcW w:w="36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5DC320D7" w14:textId="77777777" w:rsidR="00665E5E" w:rsidRPr="007C3D21" w:rsidRDefault="00665E5E" w:rsidP="002B70EF">
            <w:r w:rsidRPr="007C3D21">
              <w:rPr>
                <w:b/>
                <w:bCs/>
              </w:rPr>
              <w:t>Exposure time/min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21CFC9C6" w14:textId="77777777" w:rsidR="00665E5E" w:rsidRPr="007C3D21" w:rsidRDefault="00665E5E" w:rsidP="002B70EF">
            <w:r w:rsidRPr="007C3D21">
              <w:rPr>
                <w:b/>
                <w:bCs/>
              </w:rPr>
              <w:t>5</w:t>
            </w:r>
          </w:p>
        </w:tc>
        <w:tc>
          <w:tcPr>
            <w:tcW w:w="16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3B7C7976" w14:textId="77777777" w:rsidR="00665E5E" w:rsidRPr="007C3D21" w:rsidRDefault="00665E5E" w:rsidP="002B70EF">
            <w:r w:rsidRPr="007C3D21">
              <w:rPr>
                <w:b/>
                <w:bCs/>
              </w:rPr>
              <w:t>10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314C771D" w14:textId="77777777" w:rsidR="00665E5E" w:rsidRPr="007C3D21" w:rsidRDefault="00665E5E" w:rsidP="002B70EF">
            <w:r w:rsidRPr="007C3D21">
              <w:rPr>
                <w:b/>
                <w:bCs/>
              </w:rPr>
              <w:t>15</w:t>
            </w:r>
          </w:p>
        </w:tc>
      </w:tr>
      <w:tr w:rsidR="00665E5E" w:rsidRPr="007C3D21" w14:paraId="5E555154" w14:textId="77777777" w:rsidTr="00EB5BF8">
        <w:trPr>
          <w:trHeight w:val="454"/>
        </w:trPr>
        <w:tc>
          <w:tcPr>
            <w:tcW w:w="3680" w:type="dxa"/>
            <w:tcBorders>
              <w:top w:val="single" w:sz="12" w:space="0" w:color="auto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6E887A9B" w14:textId="77777777" w:rsidR="00665E5E" w:rsidRPr="007C3D21" w:rsidRDefault="00665E5E" w:rsidP="002B70EF">
            <w:r w:rsidRPr="007C3D21">
              <w:rPr>
                <w:b/>
                <w:bCs/>
              </w:rPr>
              <w:t>Dry mass-initial/g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04D4864C" w14:textId="77777777" w:rsidR="00665E5E" w:rsidRPr="007C3D21" w:rsidRDefault="00665E5E" w:rsidP="002B70EF">
            <w:r w:rsidRPr="007C3D21">
              <w:t>0.0268</w:t>
            </w:r>
          </w:p>
        </w:tc>
        <w:tc>
          <w:tcPr>
            <w:tcW w:w="16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6830B9FE" w14:textId="77777777" w:rsidR="00665E5E" w:rsidRPr="007C3D21" w:rsidRDefault="00665E5E" w:rsidP="002B70EF">
            <w:r w:rsidRPr="007C3D21">
              <w:t>0.0159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305C41CE" w14:textId="77777777" w:rsidR="00665E5E" w:rsidRPr="007C3D21" w:rsidRDefault="00665E5E" w:rsidP="002B70EF">
            <w:r w:rsidRPr="007C3D21">
              <w:t>0.0318</w:t>
            </w:r>
          </w:p>
        </w:tc>
      </w:tr>
      <w:tr w:rsidR="00665E5E" w:rsidRPr="007C3D21" w14:paraId="1EB22998" w14:textId="77777777" w:rsidTr="00EB5BF8">
        <w:trPr>
          <w:trHeight w:val="454"/>
        </w:trPr>
        <w:tc>
          <w:tcPr>
            <w:tcW w:w="36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0A1DE706" w14:textId="77777777" w:rsidR="00665E5E" w:rsidRPr="007C3D21" w:rsidRDefault="00665E5E" w:rsidP="002B70EF">
            <w:r w:rsidRPr="007C3D21">
              <w:rPr>
                <w:b/>
                <w:bCs/>
              </w:rPr>
              <w:t>Dry mass-final/g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38348D0C" w14:textId="77777777" w:rsidR="00665E5E" w:rsidRPr="007C3D21" w:rsidRDefault="00665E5E" w:rsidP="002B70EF">
            <w:r w:rsidRPr="007C3D21">
              <w:t>0.024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5313E438" w14:textId="77777777" w:rsidR="00665E5E" w:rsidRPr="007C3D21" w:rsidRDefault="00665E5E" w:rsidP="002B70EF">
            <w:r w:rsidRPr="007C3D21">
              <w:t>0.0158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3D271089" w14:textId="77777777" w:rsidR="00665E5E" w:rsidRPr="007C3D21" w:rsidRDefault="00665E5E" w:rsidP="002B70EF">
            <w:r w:rsidRPr="007C3D21">
              <w:t>0.0288</w:t>
            </w:r>
          </w:p>
        </w:tc>
      </w:tr>
      <w:tr w:rsidR="00665E5E" w:rsidRPr="007C3D21" w14:paraId="360F5B62" w14:textId="77777777" w:rsidTr="00EB5BF8">
        <w:trPr>
          <w:trHeight w:val="454"/>
        </w:trPr>
        <w:tc>
          <w:tcPr>
            <w:tcW w:w="3680" w:type="dxa"/>
            <w:tcBorders>
              <w:top w:val="single" w:sz="8" w:space="0" w:color="FFFFFF"/>
              <w:left w:val="single" w:sz="8" w:space="0" w:color="FFFFFF"/>
              <w:bottom w:val="single" w:sz="12" w:space="0" w:color="auto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33F26D2F" w14:textId="77777777" w:rsidR="00665E5E" w:rsidRPr="007C3D21" w:rsidRDefault="00665E5E" w:rsidP="002B70EF">
            <w:r w:rsidRPr="007C3D21">
              <w:rPr>
                <w:b/>
                <w:bCs/>
              </w:rPr>
              <w:t xml:space="preserve">Sol content 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76536A0E" w14:textId="77777777" w:rsidR="00665E5E" w:rsidRPr="007C3D21" w:rsidRDefault="00665E5E" w:rsidP="002B70EF">
            <w:r w:rsidRPr="007C3D21">
              <w:t>89.93%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79188DF3" w14:textId="77777777" w:rsidR="00665E5E" w:rsidRPr="007C3D21" w:rsidRDefault="00665E5E" w:rsidP="002B70EF">
            <w:r w:rsidRPr="007C3D21">
              <w:t>99.37%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50" w:type="dxa"/>
              <w:left w:w="100" w:type="dxa"/>
              <w:bottom w:w="50" w:type="dxa"/>
              <w:right w:w="100" w:type="dxa"/>
            </w:tcMar>
            <w:vAlign w:val="center"/>
            <w:hideMark/>
          </w:tcPr>
          <w:p w14:paraId="3E0A8EA6" w14:textId="77777777" w:rsidR="00665E5E" w:rsidRPr="007C3D21" w:rsidRDefault="00665E5E" w:rsidP="002B70EF">
            <w:r w:rsidRPr="007C3D21">
              <w:t>90.57%</w:t>
            </w:r>
          </w:p>
        </w:tc>
      </w:tr>
    </w:tbl>
    <w:p w14:paraId="6ECEF727" w14:textId="4B4254CE" w:rsidR="002B240B" w:rsidRDefault="002B240B" w:rsidP="00165E49"/>
    <w:sectPr w:rsidR="002B24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905C6" w14:textId="77777777" w:rsidR="005E1209" w:rsidRDefault="005E1209" w:rsidP="00135C7A">
      <w:r>
        <w:separator/>
      </w:r>
    </w:p>
  </w:endnote>
  <w:endnote w:type="continuationSeparator" w:id="0">
    <w:p w14:paraId="4F0CBC9C" w14:textId="77777777" w:rsidR="005E1209" w:rsidRDefault="005E1209" w:rsidP="00135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harisSIL">
    <w:altName w:val="Cambria"/>
    <w:panose1 w:val="020B060402020202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OT596495f2+fb">
    <w:altName w:val="Cambria"/>
    <w:panose1 w:val="020B0604020202020204"/>
    <w:charset w:val="00"/>
    <w:family w:val="roman"/>
    <w:notTrueType/>
    <w:pitch w:val="default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DE1F0" w14:textId="77777777" w:rsidR="005E1209" w:rsidRDefault="005E1209" w:rsidP="00135C7A">
      <w:r>
        <w:separator/>
      </w:r>
    </w:p>
  </w:footnote>
  <w:footnote w:type="continuationSeparator" w:id="0">
    <w:p w14:paraId="104953FA" w14:textId="77777777" w:rsidR="005E1209" w:rsidRDefault="005E1209" w:rsidP="00135C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570284"/>
    <w:multiLevelType w:val="hybridMultilevel"/>
    <w:tmpl w:val="24206CEE"/>
    <w:lvl w:ilvl="0" w:tplc="E50A37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LGwNDG2MLU0tDRU0lEKTi0uzszPAykwNq0FAEvaY5MtAAAA"/>
  </w:docVars>
  <w:rsids>
    <w:rsidRoot w:val="00D03F07"/>
    <w:rsid w:val="00007392"/>
    <w:rsid w:val="0002203F"/>
    <w:rsid w:val="00025DE2"/>
    <w:rsid w:val="00026FB3"/>
    <w:rsid w:val="00033EC4"/>
    <w:rsid w:val="0003439A"/>
    <w:rsid w:val="000346BD"/>
    <w:rsid w:val="000549EC"/>
    <w:rsid w:val="00055851"/>
    <w:rsid w:val="00062891"/>
    <w:rsid w:val="00062B2D"/>
    <w:rsid w:val="00067AA4"/>
    <w:rsid w:val="0007698B"/>
    <w:rsid w:val="000938F1"/>
    <w:rsid w:val="00094747"/>
    <w:rsid w:val="00097F96"/>
    <w:rsid w:val="000D357E"/>
    <w:rsid w:val="00111DEF"/>
    <w:rsid w:val="00116C6D"/>
    <w:rsid w:val="00121317"/>
    <w:rsid w:val="001272BF"/>
    <w:rsid w:val="00127E63"/>
    <w:rsid w:val="00135C7A"/>
    <w:rsid w:val="00140B75"/>
    <w:rsid w:val="00147B85"/>
    <w:rsid w:val="001512A0"/>
    <w:rsid w:val="00165E49"/>
    <w:rsid w:val="00166271"/>
    <w:rsid w:val="00166D69"/>
    <w:rsid w:val="001773AA"/>
    <w:rsid w:val="001978CD"/>
    <w:rsid w:val="001B228A"/>
    <w:rsid w:val="001C1EE8"/>
    <w:rsid w:val="001C2CF5"/>
    <w:rsid w:val="001C454C"/>
    <w:rsid w:val="001C61B6"/>
    <w:rsid w:val="001E5B82"/>
    <w:rsid w:val="001F296D"/>
    <w:rsid w:val="001F3D64"/>
    <w:rsid w:val="001F57C3"/>
    <w:rsid w:val="00206996"/>
    <w:rsid w:val="00224741"/>
    <w:rsid w:val="00240CDE"/>
    <w:rsid w:val="002472DC"/>
    <w:rsid w:val="0025239A"/>
    <w:rsid w:val="00254E08"/>
    <w:rsid w:val="00255C17"/>
    <w:rsid w:val="00272A87"/>
    <w:rsid w:val="00274074"/>
    <w:rsid w:val="002918F8"/>
    <w:rsid w:val="00293110"/>
    <w:rsid w:val="002A51E6"/>
    <w:rsid w:val="002B240B"/>
    <w:rsid w:val="002B70EF"/>
    <w:rsid w:val="002C6C82"/>
    <w:rsid w:val="002D6F64"/>
    <w:rsid w:val="003018DB"/>
    <w:rsid w:val="00312D13"/>
    <w:rsid w:val="00325478"/>
    <w:rsid w:val="003263BF"/>
    <w:rsid w:val="003273DA"/>
    <w:rsid w:val="00334BEE"/>
    <w:rsid w:val="003508AA"/>
    <w:rsid w:val="003521A6"/>
    <w:rsid w:val="00361F17"/>
    <w:rsid w:val="00370433"/>
    <w:rsid w:val="003B0CBC"/>
    <w:rsid w:val="003C5D14"/>
    <w:rsid w:val="003C64CE"/>
    <w:rsid w:val="003D542D"/>
    <w:rsid w:val="003E5A6D"/>
    <w:rsid w:val="003F7724"/>
    <w:rsid w:val="00401E07"/>
    <w:rsid w:val="00430E0B"/>
    <w:rsid w:val="00435307"/>
    <w:rsid w:val="00440BC3"/>
    <w:rsid w:val="004416A9"/>
    <w:rsid w:val="0045106F"/>
    <w:rsid w:val="004515FC"/>
    <w:rsid w:val="00461DCB"/>
    <w:rsid w:val="004666F0"/>
    <w:rsid w:val="00476BF8"/>
    <w:rsid w:val="00480D65"/>
    <w:rsid w:val="004B3F46"/>
    <w:rsid w:val="004C3544"/>
    <w:rsid w:val="004F0881"/>
    <w:rsid w:val="004F13B7"/>
    <w:rsid w:val="004F4269"/>
    <w:rsid w:val="00500684"/>
    <w:rsid w:val="0051798F"/>
    <w:rsid w:val="00524768"/>
    <w:rsid w:val="00524961"/>
    <w:rsid w:val="005275BF"/>
    <w:rsid w:val="00534649"/>
    <w:rsid w:val="00537960"/>
    <w:rsid w:val="0054419C"/>
    <w:rsid w:val="0054489C"/>
    <w:rsid w:val="00553E8B"/>
    <w:rsid w:val="005657DC"/>
    <w:rsid w:val="00567995"/>
    <w:rsid w:val="005B0DAC"/>
    <w:rsid w:val="005B34D6"/>
    <w:rsid w:val="005E1209"/>
    <w:rsid w:val="005E1228"/>
    <w:rsid w:val="005E7EED"/>
    <w:rsid w:val="005F1028"/>
    <w:rsid w:val="005F1CD8"/>
    <w:rsid w:val="005F2BBC"/>
    <w:rsid w:val="0060497F"/>
    <w:rsid w:val="00633EAC"/>
    <w:rsid w:val="006356ED"/>
    <w:rsid w:val="00640F88"/>
    <w:rsid w:val="006457D7"/>
    <w:rsid w:val="00660966"/>
    <w:rsid w:val="00661933"/>
    <w:rsid w:val="00665E5E"/>
    <w:rsid w:val="00671234"/>
    <w:rsid w:val="0068110D"/>
    <w:rsid w:val="00690D16"/>
    <w:rsid w:val="006B77E7"/>
    <w:rsid w:val="006E23E4"/>
    <w:rsid w:val="007112C9"/>
    <w:rsid w:val="00721B86"/>
    <w:rsid w:val="007328C9"/>
    <w:rsid w:val="007545E4"/>
    <w:rsid w:val="007566CC"/>
    <w:rsid w:val="00771FF6"/>
    <w:rsid w:val="00782061"/>
    <w:rsid w:val="007939D3"/>
    <w:rsid w:val="00795E9A"/>
    <w:rsid w:val="007A2E61"/>
    <w:rsid w:val="007A4B4B"/>
    <w:rsid w:val="007B0826"/>
    <w:rsid w:val="007B12E8"/>
    <w:rsid w:val="007C3D21"/>
    <w:rsid w:val="007C6C80"/>
    <w:rsid w:val="007C728B"/>
    <w:rsid w:val="007D1B86"/>
    <w:rsid w:val="007E035A"/>
    <w:rsid w:val="007F1B7F"/>
    <w:rsid w:val="007F1DB7"/>
    <w:rsid w:val="007F4122"/>
    <w:rsid w:val="00800A46"/>
    <w:rsid w:val="00801B55"/>
    <w:rsid w:val="00805319"/>
    <w:rsid w:val="00806C9D"/>
    <w:rsid w:val="00823051"/>
    <w:rsid w:val="008353C9"/>
    <w:rsid w:val="008429F6"/>
    <w:rsid w:val="00857A17"/>
    <w:rsid w:val="00862360"/>
    <w:rsid w:val="00867AE8"/>
    <w:rsid w:val="00870AD3"/>
    <w:rsid w:val="008763DB"/>
    <w:rsid w:val="00876ADC"/>
    <w:rsid w:val="0087774A"/>
    <w:rsid w:val="008943A1"/>
    <w:rsid w:val="008A43F4"/>
    <w:rsid w:val="008B246C"/>
    <w:rsid w:val="008B68A9"/>
    <w:rsid w:val="008D0813"/>
    <w:rsid w:val="008D0C17"/>
    <w:rsid w:val="00912C3A"/>
    <w:rsid w:val="00917C80"/>
    <w:rsid w:val="00923D4B"/>
    <w:rsid w:val="00925682"/>
    <w:rsid w:val="00931682"/>
    <w:rsid w:val="00932E29"/>
    <w:rsid w:val="00936399"/>
    <w:rsid w:val="00946D2F"/>
    <w:rsid w:val="009706EA"/>
    <w:rsid w:val="00975400"/>
    <w:rsid w:val="00987E92"/>
    <w:rsid w:val="00996D70"/>
    <w:rsid w:val="009A4121"/>
    <w:rsid w:val="009B125E"/>
    <w:rsid w:val="009B4A4C"/>
    <w:rsid w:val="009C7865"/>
    <w:rsid w:val="009E0C43"/>
    <w:rsid w:val="009E6F45"/>
    <w:rsid w:val="00A146E1"/>
    <w:rsid w:val="00A1667C"/>
    <w:rsid w:val="00A174BE"/>
    <w:rsid w:val="00A37977"/>
    <w:rsid w:val="00A45073"/>
    <w:rsid w:val="00A47EE8"/>
    <w:rsid w:val="00A5539C"/>
    <w:rsid w:val="00A60226"/>
    <w:rsid w:val="00A66A89"/>
    <w:rsid w:val="00A806BB"/>
    <w:rsid w:val="00AB08DC"/>
    <w:rsid w:val="00AB1CDF"/>
    <w:rsid w:val="00AB4D47"/>
    <w:rsid w:val="00AB5F94"/>
    <w:rsid w:val="00AD3E68"/>
    <w:rsid w:val="00AD5CFB"/>
    <w:rsid w:val="00AE7223"/>
    <w:rsid w:val="00AF44AF"/>
    <w:rsid w:val="00B15109"/>
    <w:rsid w:val="00B170E7"/>
    <w:rsid w:val="00B34DEC"/>
    <w:rsid w:val="00B40630"/>
    <w:rsid w:val="00B52300"/>
    <w:rsid w:val="00B55168"/>
    <w:rsid w:val="00B729A7"/>
    <w:rsid w:val="00B812C8"/>
    <w:rsid w:val="00B83F3A"/>
    <w:rsid w:val="00BA1C94"/>
    <w:rsid w:val="00BA3C83"/>
    <w:rsid w:val="00BC1CEC"/>
    <w:rsid w:val="00BC7F36"/>
    <w:rsid w:val="00BD7D82"/>
    <w:rsid w:val="00BE0563"/>
    <w:rsid w:val="00BF6031"/>
    <w:rsid w:val="00C02CED"/>
    <w:rsid w:val="00C16D28"/>
    <w:rsid w:val="00C17227"/>
    <w:rsid w:val="00C27884"/>
    <w:rsid w:val="00C5104D"/>
    <w:rsid w:val="00C879CF"/>
    <w:rsid w:val="00C95985"/>
    <w:rsid w:val="00C971F4"/>
    <w:rsid w:val="00CA2076"/>
    <w:rsid w:val="00CA3402"/>
    <w:rsid w:val="00CB002E"/>
    <w:rsid w:val="00CB1BA3"/>
    <w:rsid w:val="00CC5D50"/>
    <w:rsid w:val="00CD0F48"/>
    <w:rsid w:val="00CD1168"/>
    <w:rsid w:val="00CD6BD7"/>
    <w:rsid w:val="00CF2C51"/>
    <w:rsid w:val="00D00F71"/>
    <w:rsid w:val="00D01520"/>
    <w:rsid w:val="00D02E49"/>
    <w:rsid w:val="00D03F07"/>
    <w:rsid w:val="00D0747B"/>
    <w:rsid w:val="00D3414A"/>
    <w:rsid w:val="00D50809"/>
    <w:rsid w:val="00D65CA3"/>
    <w:rsid w:val="00DB5332"/>
    <w:rsid w:val="00DB7F84"/>
    <w:rsid w:val="00DD0FED"/>
    <w:rsid w:val="00DD162B"/>
    <w:rsid w:val="00DD2F05"/>
    <w:rsid w:val="00DD5B1D"/>
    <w:rsid w:val="00DD6009"/>
    <w:rsid w:val="00DF5B93"/>
    <w:rsid w:val="00E01E99"/>
    <w:rsid w:val="00E24A1E"/>
    <w:rsid w:val="00E349E4"/>
    <w:rsid w:val="00E52243"/>
    <w:rsid w:val="00E735E7"/>
    <w:rsid w:val="00E86991"/>
    <w:rsid w:val="00E95DB7"/>
    <w:rsid w:val="00EB2983"/>
    <w:rsid w:val="00EB56E1"/>
    <w:rsid w:val="00EB5BF8"/>
    <w:rsid w:val="00EC03D8"/>
    <w:rsid w:val="00EC7A45"/>
    <w:rsid w:val="00ED43D2"/>
    <w:rsid w:val="00ED75D6"/>
    <w:rsid w:val="00EE4CC5"/>
    <w:rsid w:val="00F001BE"/>
    <w:rsid w:val="00F02C8A"/>
    <w:rsid w:val="00F1649E"/>
    <w:rsid w:val="00F2167F"/>
    <w:rsid w:val="00F64BFA"/>
    <w:rsid w:val="00F74E52"/>
    <w:rsid w:val="00F868C6"/>
    <w:rsid w:val="00FB7707"/>
    <w:rsid w:val="00FC24F4"/>
    <w:rsid w:val="00FD593F"/>
    <w:rsid w:val="00FE2307"/>
    <w:rsid w:val="00FE6F78"/>
    <w:rsid w:val="00FE7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3AF3E"/>
  <w15:chartTrackingRefBased/>
  <w15:docId w15:val="{F43EB6B2-9201-4406-886D-6EBFFB61B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5C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35C7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35C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35C7A"/>
    <w:rPr>
      <w:sz w:val="18"/>
      <w:szCs w:val="18"/>
    </w:rPr>
  </w:style>
  <w:style w:type="paragraph" w:styleId="a7">
    <w:name w:val="List Paragraph"/>
    <w:basedOn w:val="a"/>
    <w:uiPriority w:val="34"/>
    <w:qFormat/>
    <w:rsid w:val="00135C7A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690D16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690D16"/>
    <w:rPr>
      <w:sz w:val="18"/>
      <w:szCs w:val="18"/>
    </w:rPr>
  </w:style>
  <w:style w:type="character" w:customStyle="1" w:styleId="fontstyle01">
    <w:name w:val="fontstyle01"/>
    <w:basedOn w:val="a0"/>
    <w:rsid w:val="00CD6BD7"/>
    <w:rPr>
      <w:rFonts w:ascii="CharisSIL" w:hAnsi="CharisSIL" w:hint="default"/>
      <w:b w:val="0"/>
      <w:bCs w:val="0"/>
      <w:i w:val="0"/>
      <w:iCs w:val="0"/>
      <w:color w:val="000000"/>
      <w:sz w:val="14"/>
      <w:szCs w:val="14"/>
    </w:rPr>
  </w:style>
  <w:style w:type="character" w:styleId="aa">
    <w:name w:val="annotation reference"/>
    <w:basedOn w:val="a0"/>
    <w:uiPriority w:val="99"/>
    <w:semiHidden/>
    <w:unhideWhenUsed/>
    <w:rsid w:val="0068110D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68110D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68110D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8110D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68110D"/>
    <w:rPr>
      <w:b/>
      <w:bCs/>
      <w:sz w:val="20"/>
      <w:szCs w:val="20"/>
    </w:rPr>
  </w:style>
  <w:style w:type="table" w:styleId="af">
    <w:name w:val="Table Grid"/>
    <w:basedOn w:val="a1"/>
    <w:uiPriority w:val="39"/>
    <w:rsid w:val="00C17227"/>
    <w:rPr>
      <w:rFonts w:asciiTheme="minorHAnsi" w:eastAsiaTheme="minorEastAsia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1">
    <w:name w:val="fontstyle11"/>
    <w:basedOn w:val="a0"/>
    <w:rsid w:val="008353C9"/>
    <w:rPr>
      <w:rFonts w:ascii="AdvOT596495f2+fb" w:hAnsi="AdvOT596495f2+fb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32B1EC-0EE8-334D-A30D-81AB3B341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li</dc:creator>
  <cp:keywords/>
  <dc:description/>
  <cp:lastModifiedBy>zhang minmin</cp:lastModifiedBy>
  <cp:revision>5</cp:revision>
  <cp:lastPrinted>2020-06-16T08:27:00Z</cp:lastPrinted>
  <dcterms:created xsi:type="dcterms:W3CDTF">2020-06-17T02:24:00Z</dcterms:created>
  <dcterms:modified xsi:type="dcterms:W3CDTF">2020-06-19T02:51:00Z</dcterms:modified>
</cp:coreProperties>
</file>